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Application</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X8ef315c7619315bee3bf85e559f4d7248283656"/>
    <w:p>
      <w:pPr>
        <w:pStyle w:val="Heading1"/>
      </w:pPr>
      <w:r>
        <w:t xml:space="preserve">Cover Letter: Application for Geologist Position in Ghana Accra</w:t>
      </w:r>
    </w:p>
    <w:p>
      <w:pPr>
        <w:pStyle w:val="FirstParagraph"/>
      </w:pPr>
      <w:r>
        <w:t xml:space="preserve">Dear [Hiring Manager's Name],</w:t>
      </w:r>
    </w:p>
    <w:p>
      <w:pPr>
        <w:pStyle w:val="BodyText"/>
      </w:pPr>
      <w:r>
        <w:t xml:space="preserve">I am writing to express my sincere interest in the Geologist position at [Company Name] in Ghana Accra. As a dedicated and experienced geologist with a strong background in geological exploration, mineral resource assessment, and environmental sustainability, I am excited about the opportunity to contribute my expertise to a dynamic organization based in one of Africa’s most geologically rich and rapidly developing regions. Ghana Accra, with its unique geological formations, vibrant mining sector, and growing infrastructure projects, represents an ideal environment for me to apply my skills while advancing meaningful geological research and industry practices.</w:t>
      </w:r>
    </w:p>
    <w:p>
      <w:pPr>
        <w:pStyle w:val="BodyText"/>
      </w:pPr>
      <w:r>
        <w:t xml:space="preserve">With over [X years] of experience in the field of geology, I have developed a comprehensive understanding of both theoretical and applied aspects of geological science. My academic foundation includes a [Degree in Geology or related field] from [University Name], where I specialized in structural geology, sedimentary processes, and geochemical analysis. This education has equipped me with the analytical tools necessary to interpret complex geological data, identify mineral deposits, and assess environmental impacts—skills that are particularly valuable in a location like Ghana Accra.</w:t>
      </w:r>
    </w:p>
    <w:p>
      <w:pPr>
        <w:pStyle w:val="BodyText"/>
      </w:pPr>
      <w:r>
        <w:t xml:space="preserve">My professional journey has taken me through various projects across Africa, including [specific countries or regions], where I have worked on mineral exploration initiatives, geological mapping, and resource evaluation. These experiences have honed my ability to navigate diverse geological terrains and collaborate with multidisciplinary teams. For instance, during my tenure at [Previous Company/Organization], I led a team in conducting detailed geochemical surveys in [specific region], which contributed to the discovery of a significant gold deposit. This project underscored the importance of precision, adaptability, and cultural sensitivity—qualities that I believe are essential for success in Ghana Accra.</w:t>
      </w:r>
    </w:p>
    <w:p>
      <w:pPr>
        <w:pStyle w:val="BodyText"/>
      </w:pPr>
      <w:r>
        <w:t xml:space="preserve">Ghana Accra’s geological landscape is both complex and promising. The region is home to extensive mineral resources, including gold, bauxite, manganese, and diamonds, which have long been the backbone of Ghana’s economy. Additionally, the area faces unique challenges related to sustainable development and environmental conservation. As a Geologist with a focus on balancing economic growth with ecological responsibility, I am eager to contribute to initiatives that align with these goals. For example, my work in assessing the environmental impact of mining operations in [specific location] has prepared me to support similar efforts in Ghana Accra by developing strategies that minimize ecological disruption while maximizing resource efficiency.</w:t>
      </w:r>
    </w:p>
    <w:p>
      <w:pPr>
        <w:pStyle w:val="BodyText"/>
      </w:pPr>
      <w:r>
        <w:t xml:space="preserve">What draws me most to this opportunity is the potential to work within a community that values geological innovation. Ghana Accra is not only a hub for mining and construction but also a center for academic and research institutions such as the University of Ghana and the Council for Scientific and Industrial Research (CSIR). I am particularly interested in collaborating with local experts to advance geological education, promote best practices in mineral exploration, and address pressing issues like land degradation and water resource management. My ability to communicate effectively across cultural boundaries, combined with my technical expertise, positions me to bridge gaps between scientific research and practical applications in the region.</w:t>
      </w:r>
    </w:p>
    <w:p>
      <w:pPr>
        <w:pStyle w:val="BodyText"/>
      </w:pPr>
      <w:r>
        <w:t xml:space="preserve">In addition to my technical skills, I bring a strong commitment to professional integrity and ethical standards. The mining industry in Ghana Accra is under increasing scrutiny for its environmental and social impacts, and I am passionate about advocating for responsible practices that benefit both the economy and local communities. My experience in drafting compliance reports, conducting environmental audits, and engaging with stakeholders has prepared me to support organizations in meeting regulatory requirements while fostering transparency and accountability.</w:t>
      </w:r>
    </w:p>
    <w:p>
      <w:pPr>
        <w:pStyle w:val="BodyText"/>
      </w:pPr>
      <w:r>
        <w:t xml:space="preserve">I am particularly drawn to [Company Name] because of its reputation for [specific company value or project, e.g., "innovative mineral exploration" or "sustainable development initiatives"]. I admire how the company integrates cutting-edge technology with traditional geological methods to achieve measurable outcomes. I am confident that my background in [specific skill or experience, e.g., "remote sensing analysis" or "geostatistical modeling"] would allow me to contribute effectively to your team. Furthermore, my familiarity with Ghana’s regulatory framework and local geology enables me to quickly adapt to the unique demands of projects in Accra.</w:t>
      </w:r>
    </w:p>
    <w:p>
      <w:pPr>
        <w:pStyle w:val="BodyText"/>
      </w:pPr>
      <w:r>
        <w:t xml:space="preserve">As a Geologist, I am driven by the opportunity to make a tangible impact on the world around me. Whether it is uncovering new mineral resources, protecting natural ecosystems, or supporting infrastructure development, I take pride in my ability to turn geological knowledge into actionable solutions. In Ghana Accra, where the intersection of geology and human progress is so vividly apparent, I see a chance to apply my expertise in a way that aligns with both personal and professional aspirations.</w:t>
      </w:r>
    </w:p>
    <w:p>
      <w:pPr>
        <w:pStyle w:val="BodyText"/>
      </w:pPr>
      <w:r>
        <w:t xml:space="preserve">Thank you for considering my application. I would welcome the opportunity to discuss how my qualifications and enthusiasm align with the goals of [Company Name]. Please feel free to contact me at [Your Phone Number] or [Your Email Address] at your earliest convenience. I look forward to the possibility of contributing to a thriving geological community in Ghana Accr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Application for Geologist Position in Ghana Accra</dc:title>
  <dc:creator/>
  <dc:language>en</dc:language>
  <cp:keywords/>
  <dcterms:created xsi:type="dcterms:W3CDTF">2026-07-23T10:46:08Z</dcterms:created>
  <dcterms:modified xsi:type="dcterms:W3CDTF">2026-07-23T10:46:08Z</dcterms:modified>
</cp:coreProperties>
</file>

<file path=docProps/custom.xml><?xml version="1.0" encoding="utf-8"?>
<Properties xmlns="http://schemas.openxmlformats.org/officeDocument/2006/custom-properties" xmlns:vt="http://schemas.openxmlformats.org/officeDocument/2006/docPropsVTypes"/>
</file>